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hi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.valu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Hospita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4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8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ICU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 P. aerugino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loac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E. col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BL K. pneumoni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4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R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9T10:32:19Z</dcterms:created>
  <dcterms:modified xsi:type="dcterms:W3CDTF">2024-07-29T10:3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